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38844" w14:textId="77777777" w:rsidR="00D77BFA" w:rsidRDefault="00B87D40">
      <w:pPr>
        <w:pStyle w:val="1"/>
        <w:rPr>
          <w:lang w:eastAsia="zh-CN"/>
        </w:rPr>
      </w:pPr>
      <w:bookmarkStart w:id="0" w:name="uml课程第一次作业"/>
      <w:r>
        <w:rPr>
          <w:lang w:eastAsia="zh-CN"/>
        </w:rPr>
        <w:t>UML</w:t>
      </w:r>
      <w:r>
        <w:rPr>
          <w:lang w:eastAsia="zh-CN"/>
        </w:rPr>
        <w:t>课程第一次作业</w:t>
      </w:r>
    </w:p>
    <w:p w14:paraId="78EF486E" w14:textId="77777777" w:rsidR="00D77BFA" w:rsidRDefault="00B87D40">
      <w:pPr>
        <w:pStyle w:val="2"/>
        <w:rPr>
          <w:lang w:eastAsia="zh-CN"/>
        </w:rPr>
      </w:pPr>
      <w:bookmarkStart w:id="1" w:name="分组和题目确定"/>
      <w:r>
        <w:rPr>
          <w:lang w:eastAsia="zh-CN"/>
        </w:rPr>
        <w:t>分组和题目确定</w:t>
      </w:r>
    </w:p>
    <w:p w14:paraId="0EBA98DA" w14:textId="77777777" w:rsidR="00D77BFA" w:rsidRDefault="00B87D40">
      <w:pPr>
        <w:pStyle w:val="3"/>
      </w:pPr>
      <w:bookmarkStart w:id="2" w:name="小组人员"/>
      <w:r>
        <w:t>小组人员</w:t>
      </w:r>
    </w:p>
    <w:tbl>
      <w:tblPr>
        <w:tblStyle w:val="Table"/>
        <w:tblW w:w="0" w:type="auto"/>
        <w:tblLook w:val="0020" w:firstRow="1" w:lastRow="0" w:firstColumn="0" w:lastColumn="0" w:noHBand="0" w:noVBand="0"/>
      </w:tblPr>
      <w:tblGrid>
        <w:gridCol w:w="936"/>
        <w:gridCol w:w="1413"/>
      </w:tblGrid>
      <w:tr w:rsidR="00D77BFA" w14:paraId="44ADF1CE" w14:textId="77777777" w:rsidTr="00D77BFA">
        <w:trPr>
          <w:cnfStyle w:val="100000000000" w:firstRow="1" w:lastRow="0" w:firstColumn="0" w:lastColumn="0" w:oddVBand="0" w:evenVBand="0" w:oddHBand="0" w:evenHBand="0" w:firstRowFirstColumn="0" w:firstRowLastColumn="0" w:lastRowFirstColumn="0" w:lastRowLastColumn="0"/>
          <w:tblHeader/>
        </w:trPr>
        <w:tc>
          <w:tcPr>
            <w:tcW w:w="0" w:type="auto"/>
          </w:tcPr>
          <w:p w14:paraId="2786A476" w14:textId="77777777" w:rsidR="00D77BFA" w:rsidRDefault="00B87D40">
            <w:pPr>
              <w:pStyle w:val="Compact"/>
            </w:pPr>
            <w:r>
              <w:t>姓名</w:t>
            </w:r>
          </w:p>
        </w:tc>
        <w:tc>
          <w:tcPr>
            <w:tcW w:w="0" w:type="auto"/>
          </w:tcPr>
          <w:p w14:paraId="735FFE5C" w14:textId="77777777" w:rsidR="00D77BFA" w:rsidRDefault="00B87D40">
            <w:pPr>
              <w:pStyle w:val="Compact"/>
            </w:pPr>
            <w:r>
              <w:t>学号</w:t>
            </w:r>
          </w:p>
        </w:tc>
      </w:tr>
      <w:tr w:rsidR="00D77BFA" w14:paraId="584A42EA" w14:textId="77777777">
        <w:tc>
          <w:tcPr>
            <w:tcW w:w="0" w:type="auto"/>
          </w:tcPr>
          <w:p w14:paraId="60223258" w14:textId="77777777" w:rsidR="00D77BFA" w:rsidRDefault="00B87D40">
            <w:pPr>
              <w:pStyle w:val="Compact"/>
            </w:pPr>
            <w:r>
              <w:t>刘柏田</w:t>
            </w:r>
          </w:p>
        </w:tc>
        <w:tc>
          <w:tcPr>
            <w:tcW w:w="0" w:type="auto"/>
          </w:tcPr>
          <w:p w14:paraId="1AF230E3" w14:textId="77777777" w:rsidR="00D77BFA" w:rsidRDefault="00B87D40">
            <w:pPr>
              <w:pStyle w:val="Compact"/>
            </w:pPr>
            <w:r>
              <w:t>199050418</w:t>
            </w:r>
          </w:p>
        </w:tc>
      </w:tr>
    </w:tbl>
    <w:p w14:paraId="33F5EBAB" w14:textId="77777777" w:rsidR="00D77BFA" w:rsidRDefault="00B87D40">
      <w:pPr>
        <w:pStyle w:val="a8"/>
        <w:rPr>
          <w:lang w:eastAsia="zh-CN"/>
        </w:rPr>
      </w:pPr>
      <w:r>
        <w:rPr>
          <w:lang w:eastAsia="zh-CN"/>
        </w:rPr>
        <w:t>由于我开学后改变了上课班级，后面可能会与他人组队并有人员改动</w:t>
      </w:r>
    </w:p>
    <w:p w14:paraId="7C5EBEBB" w14:textId="77777777" w:rsidR="00D77BFA" w:rsidRDefault="00D77BFA">
      <w:pPr>
        <w:pStyle w:val="FirstParagraph"/>
        <w:rPr>
          <w:lang w:eastAsia="zh-CN"/>
        </w:rPr>
      </w:pPr>
    </w:p>
    <w:p w14:paraId="59C8144D" w14:textId="77777777" w:rsidR="00D77BFA" w:rsidRDefault="00B87D40">
      <w:pPr>
        <w:pStyle w:val="3"/>
        <w:rPr>
          <w:lang w:eastAsia="zh-CN"/>
        </w:rPr>
      </w:pPr>
      <w:bookmarkStart w:id="3" w:name="课题选取"/>
      <w:bookmarkEnd w:id="2"/>
      <w:r>
        <w:rPr>
          <w:lang w:eastAsia="zh-CN"/>
        </w:rPr>
        <w:t>课题选取</w:t>
      </w:r>
    </w:p>
    <w:p w14:paraId="6BBFBE4A" w14:textId="77777777" w:rsidR="00D77BFA" w:rsidRDefault="00B87D40">
      <w:pPr>
        <w:pStyle w:val="FirstParagraph"/>
        <w:rPr>
          <w:lang w:eastAsia="zh-CN"/>
        </w:rPr>
      </w:pPr>
      <w:r>
        <w:rPr>
          <w:lang w:eastAsia="zh-CN"/>
        </w:rPr>
        <w:t>经过多次选择和考虑后，我选择的项目是</w:t>
      </w:r>
      <w:r>
        <w:rPr>
          <w:lang w:eastAsia="zh-CN"/>
        </w:rPr>
        <w:t xml:space="preserve"> </w:t>
      </w:r>
      <w:r>
        <w:rPr>
          <w:rStyle w:val="VerbatimChar"/>
          <w:lang w:eastAsia="zh-CN"/>
        </w:rPr>
        <w:t>Google File System</w:t>
      </w:r>
      <w:r>
        <w:rPr>
          <w:lang w:eastAsia="zh-CN"/>
        </w:rPr>
        <w:t xml:space="preserve"> </w:t>
      </w:r>
      <w:r>
        <w:rPr>
          <w:lang w:eastAsia="zh-CN"/>
        </w:rPr>
        <w:t>简称</w:t>
      </w:r>
      <w:r>
        <w:rPr>
          <w:lang w:eastAsia="zh-CN"/>
        </w:rPr>
        <w:t xml:space="preserve"> GFS</w:t>
      </w:r>
      <w:r>
        <w:rPr>
          <w:lang w:eastAsia="zh-CN"/>
        </w:rPr>
        <w:t>。</w:t>
      </w:r>
    </w:p>
    <w:p w14:paraId="35F40170" w14:textId="77777777" w:rsidR="00D77BFA" w:rsidRDefault="00D77BFA">
      <w:pPr>
        <w:pStyle w:val="a0"/>
        <w:rPr>
          <w:lang w:eastAsia="zh-CN"/>
        </w:rPr>
      </w:pPr>
    </w:p>
    <w:p w14:paraId="6CE7F688" w14:textId="77777777" w:rsidR="00D77BFA" w:rsidRDefault="00B87D40">
      <w:pPr>
        <w:pStyle w:val="4"/>
        <w:rPr>
          <w:lang w:eastAsia="zh-CN"/>
        </w:rPr>
      </w:pPr>
      <w:bookmarkStart w:id="4" w:name="项目价值"/>
      <w:r>
        <w:rPr>
          <w:lang w:eastAsia="zh-CN"/>
        </w:rPr>
        <w:t>项目价值</w:t>
      </w:r>
    </w:p>
    <w:p w14:paraId="19E9BF3D" w14:textId="77777777" w:rsidR="00D77BFA" w:rsidRDefault="00B87D40">
      <w:pPr>
        <w:pStyle w:val="FirstParagraph"/>
        <w:rPr>
          <w:lang w:eastAsia="zh-CN"/>
        </w:rPr>
      </w:pPr>
      <w:r>
        <w:rPr>
          <w:lang w:eastAsia="zh-CN"/>
        </w:rPr>
        <w:t>作为谷歌的经典三部著名论文中的其中一个，该篇论文可以算是三个之中最有诚意的一篇。</w:t>
      </w:r>
    </w:p>
    <w:p w14:paraId="375A3624" w14:textId="77777777" w:rsidR="00D77BFA" w:rsidRDefault="00B87D40">
      <w:pPr>
        <w:pStyle w:val="a0"/>
        <w:rPr>
          <w:lang w:eastAsia="zh-CN"/>
        </w:rPr>
      </w:pPr>
      <w:r>
        <w:rPr>
          <w:lang w:eastAsia="zh-CN"/>
        </w:rPr>
        <w:t>该作发表于</w:t>
      </w:r>
      <w:r>
        <w:rPr>
          <w:lang w:eastAsia="zh-CN"/>
        </w:rPr>
        <w:t xml:space="preserve"> 2010 </w:t>
      </w:r>
      <w:r>
        <w:rPr>
          <w:lang w:eastAsia="zh-CN"/>
        </w:rPr>
        <w:t>年，距今已有一定时间。</w:t>
      </w:r>
    </w:p>
    <w:p w14:paraId="1ADBD8A6" w14:textId="77777777" w:rsidR="00D77BFA" w:rsidRDefault="00B87D40">
      <w:pPr>
        <w:pStyle w:val="a0"/>
        <w:rPr>
          <w:lang w:eastAsia="zh-CN"/>
        </w:rPr>
      </w:pPr>
      <w:r>
        <w:rPr>
          <w:lang w:eastAsia="zh-CN"/>
        </w:rPr>
        <w:t>作为大数据、分布式技术的鼻祖项目，该论文至今在架构设计上仍然具有极高的学习价值，其提供了在廉价硬件设备集群上存储大文件的部署方法，对于</w:t>
      </w:r>
      <w:r>
        <w:rPr>
          <w:lang w:eastAsia="zh-CN"/>
        </w:rPr>
        <w:t>Google</w:t>
      </w:r>
      <w:r>
        <w:rPr>
          <w:lang w:eastAsia="zh-CN"/>
        </w:rPr>
        <w:t>的核心数据即页面搜索的存储进行了优化。</w:t>
      </w:r>
    </w:p>
    <w:p w14:paraId="7F131C69" w14:textId="77777777" w:rsidR="00D77BFA" w:rsidRDefault="00B87D40">
      <w:pPr>
        <w:pStyle w:val="a0"/>
        <w:rPr>
          <w:lang w:eastAsia="zh-CN"/>
        </w:rPr>
      </w:pPr>
      <w:r>
        <w:rPr>
          <w:lang w:eastAsia="zh-CN"/>
        </w:rPr>
        <w:t>从自身业务需求出发的创新性的设计开辟了一条全新的大型存储设计参考思路：</w:t>
      </w:r>
    </w:p>
    <w:p w14:paraId="1B35EC9F" w14:textId="77777777" w:rsidR="00D77BFA" w:rsidRDefault="00B87D40">
      <w:pPr>
        <w:numPr>
          <w:ilvl w:val="0"/>
          <w:numId w:val="2"/>
        </w:numPr>
        <w:rPr>
          <w:lang w:eastAsia="zh-CN"/>
        </w:rPr>
      </w:pPr>
      <w:r>
        <w:rPr>
          <w:lang w:eastAsia="zh-CN"/>
        </w:rPr>
        <w:t>将机器宕机，重启，挂掉视为常态</w:t>
      </w:r>
    </w:p>
    <w:p w14:paraId="7EC348A1" w14:textId="77777777" w:rsidR="00D77BFA" w:rsidRDefault="00B87D40">
      <w:pPr>
        <w:numPr>
          <w:ilvl w:val="0"/>
          <w:numId w:val="2"/>
        </w:numPr>
      </w:pPr>
      <w:r>
        <w:t>支持分块存储超大文件</w:t>
      </w:r>
    </w:p>
    <w:p w14:paraId="24C64386" w14:textId="77777777" w:rsidR="00D77BFA" w:rsidRDefault="00B87D40">
      <w:pPr>
        <w:numPr>
          <w:ilvl w:val="0"/>
          <w:numId w:val="2"/>
        </w:numPr>
        <w:rPr>
          <w:lang w:eastAsia="zh-CN"/>
        </w:rPr>
      </w:pPr>
      <w:r>
        <w:rPr>
          <w:lang w:eastAsia="zh-CN"/>
        </w:rPr>
        <w:t>对文件的修改尽量是追加写，而不是随机写</w:t>
      </w:r>
    </w:p>
    <w:p w14:paraId="6519290B" w14:textId="77777777" w:rsidR="00D77BFA" w:rsidRDefault="00B87D40">
      <w:pPr>
        <w:pStyle w:val="FirstParagraph"/>
        <w:rPr>
          <w:lang w:eastAsia="zh-CN"/>
        </w:rPr>
      </w:pPr>
      <w:r>
        <w:rPr>
          <w:lang w:eastAsia="zh-CN"/>
        </w:rPr>
        <w:t>即便时至今日，</w:t>
      </w:r>
      <w:r>
        <w:rPr>
          <w:lang w:eastAsia="zh-CN"/>
        </w:rPr>
        <w:t xml:space="preserve">GFS </w:t>
      </w:r>
      <w:r>
        <w:rPr>
          <w:lang w:eastAsia="zh-CN"/>
        </w:rPr>
        <w:t>已被现在成熟且现代化的系统、架构替代，但多少都带有</w:t>
      </w:r>
      <w:r>
        <w:rPr>
          <w:lang w:eastAsia="zh-CN"/>
        </w:rPr>
        <w:t xml:space="preserve"> GFS </w:t>
      </w:r>
      <w:r>
        <w:rPr>
          <w:lang w:eastAsia="zh-CN"/>
        </w:rPr>
        <w:t>的影子。</w:t>
      </w:r>
    </w:p>
    <w:p w14:paraId="11488223" w14:textId="77777777" w:rsidR="00D77BFA" w:rsidRDefault="00B87D40">
      <w:pPr>
        <w:pStyle w:val="4"/>
        <w:rPr>
          <w:lang w:eastAsia="zh-CN"/>
        </w:rPr>
      </w:pPr>
      <w:bookmarkStart w:id="5" w:name="项目可行性"/>
      <w:bookmarkEnd w:id="4"/>
      <w:r>
        <w:rPr>
          <w:lang w:eastAsia="zh-CN"/>
        </w:rPr>
        <w:t>项目可行性</w:t>
      </w:r>
    </w:p>
    <w:p w14:paraId="25B524D9" w14:textId="77777777" w:rsidR="00D77BFA" w:rsidRDefault="00B87D40">
      <w:pPr>
        <w:pStyle w:val="FirstParagraph"/>
        <w:rPr>
          <w:lang w:eastAsia="zh-CN"/>
        </w:rPr>
      </w:pPr>
      <w:r>
        <w:rPr>
          <w:lang w:eastAsia="zh-CN"/>
        </w:rPr>
        <w:t xml:space="preserve">GFS </w:t>
      </w:r>
      <w:r>
        <w:rPr>
          <w:lang w:eastAsia="zh-CN"/>
        </w:rPr>
        <w:t>清晰、有条理的设计思路非常容易实现该项目，目前已经有不同语言的实现版本：</w:t>
      </w:r>
    </w:p>
    <w:p w14:paraId="31537226" w14:textId="77777777" w:rsidR="00D77BFA" w:rsidRDefault="00B87D40">
      <w:pPr>
        <w:numPr>
          <w:ilvl w:val="0"/>
          <w:numId w:val="3"/>
        </w:numPr>
      </w:pPr>
      <w:hyperlink r:id="rId7">
        <w:r>
          <w:rPr>
            <w:rStyle w:val="ad"/>
          </w:rPr>
          <w:t>GFS_Implement - Python</w:t>
        </w:r>
      </w:hyperlink>
    </w:p>
    <w:p w14:paraId="694EE30F" w14:textId="77777777" w:rsidR="00D77BFA" w:rsidRDefault="00B87D40">
      <w:pPr>
        <w:numPr>
          <w:ilvl w:val="0"/>
          <w:numId w:val="3"/>
        </w:numPr>
      </w:pPr>
      <w:hyperlink r:id="rId8">
        <w:r>
          <w:rPr>
            <w:rStyle w:val="ad"/>
          </w:rPr>
          <w:t>Google-File-System-Implementation-with-Python - Python</w:t>
        </w:r>
      </w:hyperlink>
    </w:p>
    <w:p w14:paraId="1269ACB0" w14:textId="77777777" w:rsidR="00D77BFA" w:rsidRDefault="00B87D40">
      <w:pPr>
        <w:numPr>
          <w:ilvl w:val="0"/>
          <w:numId w:val="3"/>
        </w:numPr>
      </w:pPr>
      <w:hyperlink r:id="rId9">
        <w:r>
          <w:rPr>
            <w:rStyle w:val="ad"/>
          </w:rPr>
          <w:t>goGFS - Go</w:t>
        </w:r>
      </w:hyperlink>
    </w:p>
    <w:p w14:paraId="7B12A789" w14:textId="77777777" w:rsidR="00D77BFA" w:rsidRDefault="00B87D40">
      <w:pPr>
        <w:numPr>
          <w:ilvl w:val="0"/>
          <w:numId w:val="3"/>
        </w:numPr>
      </w:pPr>
      <w:hyperlink r:id="rId10">
        <w:r>
          <w:rPr>
            <w:rStyle w:val="ad"/>
          </w:rPr>
          <w:t>mini-google-file-system - Java</w:t>
        </w:r>
      </w:hyperlink>
    </w:p>
    <w:p w14:paraId="15B23D8A" w14:textId="77777777" w:rsidR="00D77BFA" w:rsidRDefault="00D77BFA">
      <w:pPr>
        <w:pStyle w:val="FirstParagraph"/>
      </w:pPr>
    </w:p>
    <w:p w14:paraId="71EF99E4" w14:textId="77777777" w:rsidR="00D77BFA" w:rsidRDefault="00B87D40">
      <w:pPr>
        <w:pStyle w:val="a0"/>
      </w:pPr>
      <w:r>
        <w:t>且目前知名的</w:t>
      </w:r>
      <w:r>
        <w:t xml:space="preserve"> HDFS(Hado</w:t>
      </w:r>
      <w:r>
        <w:t xml:space="preserve">op Distributed File System) </w:t>
      </w:r>
      <w:r>
        <w:t>就是基于</w:t>
      </w:r>
      <w:r>
        <w:t xml:space="preserve"> GFS </w:t>
      </w:r>
      <w:r>
        <w:t>改进而来的著名的分布式系统基础架构。</w:t>
      </w:r>
    </w:p>
    <w:p w14:paraId="0FEFB9F7" w14:textId="77777777" w:rsidR="00D77BFA" w:rsidRDefault="00D77BFA">
      <w:pPr>
        <w:pStyle w:val="a0"/>
      </w:pPr>
    </w:p>
    <w:p w14:paraId="7ABDEF33" w14:textId="77777777" w:rsidR="00D77BFA" w:rsidRDefault="00B87D40">
      <w:pPr>
        <w:pStyle w:val="4"/>
      </w:pPr>
      <w:bookmarkStart w:id="6" w:name="规模大小"/>
      <w:bookmarkEnd w:id="5"/>
      <w:r>
        <w:t>规模大小</w:t>
      </w:r>
    </w:p>
    <w:p w14:paraId="638E79C0" w14:textId="77777777" w:rsidR="00D77BFA" w:rsidRDefault="00B87D40">
      <w:pPr>
        <w:pStyle w:val="FirstParagraph"/>
      </w:pPr>
      <w:r>
        <w:t>参与者</w:t>
      </w:r>
    </w:p>
    <w:p w14:paraId="6BE1AF43" w14:textId="77777777" w:rsidR="00D77BFA" w:rsidRDefault="00B87D40">
      <w:pPr>
        <w:pStyle w:val="a0"/>
        <w:rPr>
          <w:lang w:eastAsia="zh-CN"/>
        </w:rPr>
      </w:pPr>
      <w:r>
        <w:rPr>
          <w:lang w:eastAsia="zh-CN"/>
        </w:rPr>
        <w:t>项目本身大小取决于需要存储多少的数据，最简单的一个结构是：</w:t>
      </w:r>
    </w:p>
    <w:p w14:paraId="4C0D887D" w14:textId="77777777" w:rsidR="00D77BFA" w:rsidRDefault="00B87D40">
      <w:pPr>
        <w:numPr>
          <w:ilvl w:val="0"/>
          <w:numId w:val="4"/>
        </w:numPr>
      </w:pPr>
      <w:r>
        <w:t>Master</w:t>
      </w:r>
    </w:p>
    <w:p w14:paraId="3E39F3A9" w14:textId="77777777" w:rsidR="00D77BFA" w:rsidRDefault="00B87D40">
      <w:pPr>
        <w:numPr>
          <w:ilvl w:val="0"/>
          <w:numId w:val="4"/>
        </w:numPr>
      </w:pPr>
      <w:r>
        <w:t>ChunkServer A</w:t>
      </w:r>
    </w:p>
    <w:p w14:paraId="5045627A" w14:textId="77777777" w:rsidR="00D77BFA" w:rsidRDefault="00B87D40">
      <w:pPr>
        <w:numPr>
          <w:ilvl w:val="0"/>
          <w:numId w:val="4"/>
        </w:numPr>
      </w:pPr>
      <w:r>
        <w:t>ChunkServer B</w:t>
      </w:r>
    </w:p>
    <w:p w14:paraId="10DFB21F" w14:textId="77777777" w:rsidR="00D77BFA" w:rsidRDefault="00D77BFA">
      <w:pPr>
        <w:pStyle w:val="FirstParagraph"/>
      </w:pPr>
    </w:p>
    <w:p w14:paraId="70C113E5" w14:textId="77777777" w:rsidR="00D77BFA" w:rsidRDefault="00B87D40">
      <w:pPr>
        <w:pStyle w:val="4"/>
      </w:pPr>
      <w:bookmarkStart w:id="7" w:name="业务对项目的依赖度"/>
      <w:bookmarkEnd w:id="6"/>
      <w:r>
        <w:t>业务对项目的依赖度</w:t>
      </w:r>
    </w:p>
    <w:p w14:paraId="3A2520B8" w14:textId="77777777" w:rsidR="00D77BFA" w:rsidRDefault="00B87D40">
      <w:pPr>
        <w:pStyle w:val="FirstParagraph"/>
        <w:rPr>
          <w:lang w:eastAsia="zh-CN"/>
        </w:rPr>
      </w:pPr>
      <w:r>
        <w:rPr>
          <w:lang w:eastAsia="zh-CN"/>
        </w:rPr>
        <w:t xml:space="preserve">GFS </w:t>
      </w:r>
      <w:r>
        <w:rPr>
          <w:lang w:eastAsia="zh-CN"/>
        </w:rPr>
        <w:t>的设计不局限于编程语言，使用多种语言都可以实现。</w:t>
      </w:r>
    </w:p>
    <w:p w14:paraId="3D64F54E" w14:textId="77777777" w:rsidR="00D77BFA" w:rsidRDefault="00B87D40">
      <w:pPr>
        <w:pStyle w:val="a0"/>
        <w:rPr>
          <w:lang w:eastAsia="zh-CN"/>
        </w:rPr>
      </w:pPr>
      <w:r>
        <w:rPr>
          <w:lang w:eastAsia="zh-CN"/>
        </w:rPr>
        <w:t>目前已经没有企业级、成熟的分布式项目直接的依赖于</w:t>
      </w:r>
      <w:r>
        <w:rPr>
          <w:lang w:eastAsia="zh-CN"/>
        </w:rPr>
        <w:t xml:space="preserve"> GFS</w:t>
      </w:r>
      <w:r>
        <w:rPr>
          <w:lang w:eastAsia="zh-CN"/>
        </w:rPr>
        <w:t>，因其久远的设计思路已经不适合如今的硬件、网络水平，但都依赖于一些著名的分布式结构基础系统，如</w:t>
      </w:r>
      <w:r>
        <w:rPr>
          <w:lang w:eastAsia="zh-CN"/>
        </w:rPr>
        <w:t xml:space="preserve"> HDFS</w:t>
      </w:r>
      <w:r>
        <w:rPr>
          <w:lang w:eastAsia="zh-CN"/>
        </w:rPr>
        <w:t>，因此可以</w:t>
      </w:r>
      <w:r>
        <w:rPr>
          <w:lang w:eastAsia="zh-CN"/>
        </w:rPr>
        <w:t>说是间接的对</w:t>
      </w:r>
      <w:r>
        <w:rPr>
          <w:lang w:eastAsia="zh-CN"/>
        </w:rPr>
        <w:t xml:space="preserve"> GFS </w:t>
      </w:r>
      <w:r>
        <w:rPr>
          <w:lang w:eastAsia="zh-CN"/>
        </w:rPr>
        <w:t>有一定的依赖。</w:t>
      </w:r>
    </w:p>
    <w:p w14:paraId="65238F98" w14:textId="77777777" w:rsidR="00D77BFA" w:rsidRDefault="00D77BFA">
      <w:pPr>
        <w:pStyle w:val="a0"/>
        <w:rPr>
          <w:lang w:eastAsia="zh-CN"/>
        </w:rPr>
      </w:pPr>
    </w:p>
    <w:p w14:paraId="2048A764" w14:textId="77777777" w:rsidR="00D77BFA" w:rsidRDefault="00B87D40">
      <w:pPr>
        <w:pStyle w:val="2"/>
      </w:pPr>
      <w:bookmarkStart w:id="8" w:name="需求分析讨论"/>
      <w:bookmarkEnd w:id="1"/>
      <w:bookmarkEnd w:id="3"/>
      <w:bookmarkEnd w:id="7"/>
      <w:r>
        <w:t>需求分析讨论</w:t>
      </w:r>
    </w:p>
    <w:p w14:paraId="1E4A73C2" w14:textId="77777777" w:rsidR="00D77BFA" w:rsidRDefault="00B87D40">
      <w:pPr>
        <w:numPr>
          <w:ilvl w:val="0"/>
          <w:numId w:val="5"/>
        </w:numPr>
      </w:pPr>
      <w:r>
        <w:t>精读</w:t>
      </w:r>
      <w:r>
        <w:t xml:space="preserve"> Google File System </w:t>
      </w:r>
      <w:r>
        <w:t>论文并分析其架构</w:t>
      </w:r>
    </w:p>
    <w:p w14:paraId="29479772" w14:textId="77777777" w:rsidR="00D77BFA" w:rsidRDefault="00B87D40">
      <w:pPr>
        <w:numPr>
          <w:ilvl w:val="0"/>
          <w:numId w:val="5"/>
        </w:numPr>
        <w:rPr>
          <w:lang w:eastAsia="zh-CN"/>
        </w:rPr>
      </w:pPr>
      <w:r>
        <w:rPr>
          <w:lang w:eastAsia="zh-CN"/>
        </w:rPr>
        <w:t>建立上传、下载的用例模型，对实际案例进行模拟</w:t>
      </w:r>
    </w:p>
    <w:p w14:paraId="3A89AC35" w14:textId="77777777" w:rsidR="00D77BFA" w:rsidRDefault="00B87D40">
      <w:pPr>
        <w:numPr>
          <w:ilvl w:val="0"/>
          <w:numId w:val="5"/>
        </w:numPr>
        <w:rPr>
          <w:lang w:eastAsia="zh-CN"/>
        </w:rPr>
      </w:pPr>
      <w:r>
        <w:rPr>
          <w:lang w:eastAsia="zh-CN"/>
        </w:rPr>
        <w:t>关注</w:t>
      </w:r>
      <w:r>
        <w:rPr>
          <w:lang w:eastAsia="zh-CN"/>
        </w:rPr>
        <w:t xml:space="preserve"> GFS </w:t>
      </w:r>
      <w:r>
        <w:rPr>
          <w:lang w:eastAsia="zh-CN"/>
        </w:rPr>
        <w:t>中新颖的设计理念在该设计中的影响</w:t>
      </w:r>
    </w:p>
    <w:p w14:paraId="4EA04525" w14:textId="77777777" w:rsidR="00D77BFA" w:rsidRDefault="00B87D40">
      <w:pPr>
        <w:numPr>
          <w:ilvl w:val="0"/>
          <w:numId w:val="5"/>
        </w:numPr>
        <w:rPr>
          <w:lang w:eastAsia="zh-CN"/>
        </w:rPr>
      </w:pPr>
      <w:r>
        <w:rPr>
          <w:lang w:eastAsia="zh-CN"/>
        </w:rPr>
        <w:t>使用已经实现的项目对</w:t>
      </w:r>
      <w:r>
        <w:rPr>
          <w:lang w:eastAsia="zh-CN"/>
        </w:rPr>
        <w:t xml:space="preserve"> GFS </w:t>
      </w:r>
      <w:r>
        <w:rPr>
          <w:lang w:eastAsia="zh-CN"/>
        </w:rPr>
        <w:t>进行模拟，重点理解数据的推流方式。</w:t>
      </w:r>
    </w:p>
    <w:p w14:paraId="758978C0" w14:textId="77777777" w:rsidR="00D77BFA" w:rsidRDefault="00B87D40">
      <w:pPr>
        <w:numPr>
          <w:ilvl w:val="0"/>
          <w:numId w:val="5"/>
        </w:numPr>
        <w:rPr>
          <w:lang w:eastAsia="zh-CN"/>
        </w:rPr>
      </w:pPr>
      <w:r>
        <w:rPr>
          <w:lang w:eastAsia="zh-CN"/>
        </w:rPr>
        <w:t>对特殊情况进行分析，如多客户的并发写入、</w:t>
      </w:r>
      <w:r>
        <w:rPr>
          <w:lang w:eastAsia="zh-CN"/>
        </w:rPr>
        <w:t>Chunk</w:t>
      </w:r>
      <w:r>
        <w:rPr>
          <w:lang w:eastAsia="zh-CN"/>
        </w:rPr>
        <w:t>服务器宕机、主</w:t>
      </w:r>
      <w:r>
        <w:rPr>
          <w:lang w:eastAsia="zh-CN"/>
        </w:rPr>
        <w:t>Chunk</w:t>
      </w:r>
      <w:r>
        <w:rPr>
          <w:lang w:eastAsia="zh-CN"/>
        </w:rPr>
        <w:t>服务器网络中断等</w:t>
      </w:r>
    </w:p>
    <w:p w14:paraId="35EA5590" w14:textId="77777777" w:rsidR="00D77BFA" w:rsidRDefault="00B87D40">
      <w:pPr>
        <w:pStyle w:val="2"/>
      </w:pPr>
      <w:bookmarkStart w:id="9" w:name="用例图"/>
      <w:bookmarkEnd w:id="8"/>
      <w:r>
        <w:lastRenderedPageBreak/>
        <w:t>用例图</w:t>
      </w:r>
    </w:p>
    <w:p w14:paraId="79E139DE" w14:textId="77777777" w:rsidR="00D77BFA" w:rsidRDefault="00B87D40">
      <w:pPr>
        <w:pStyle w:val="CaptionedFigure"/>
      </w:pPr>
      <w:r>
        <w:rPr>
          <w:noProof/>
        </w:rPr>
        <w:drawing>
          <wp:inline distT="0" distB="0" distL="0" distR="0" wp14:anchorId="25EC0585" wp14:editId="6A9C8586">
            <wp:extent cx="5334000" cy="29477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epositories\UML-Lesson\works\%E7%94%A8%E4%BE%8B%E5%9B%BE.png"/>
                    <pic:cNvPicPr>
                      <a:picLocks noChangeAspect="1" noChangeArrowheads="1"/>
                    </pic:cNvPicPr>
                  </pic:nvPicPr>
                  <pic:blipFill>
                    <a:blip r:embed="rId11"/>
                    <a:stretch>
                      <a:fillRect/>
                    </a:stretch>
                  </pic:blipFill>
                  <pic:spPr bwMode="auto">
                    <a:xfrm>
                      <a:off x="0" y="0"/>
                      <a:ext cx="5334000" cy="2947736"/>
                    </a:xfrm>
                    <a:prstGeom prst="rect">
                      <a:avLst/>
                    </a:prstGeom>
                    <a:noFill/>
                    <a:ln w="9525">
                      <a:noFill/>
                      <a:headEnd/>
                      <a:tailEnd/>
                    </a:ln>
                  </pic:spPr>
                </pic:pic>
              </a:graphicData>
            </a:graphic>
          </wp:inline>
        </w:drawing>
      </w:r>
    </w:p>
    <w:p w14:paraId="50760191" w14:textId="363F091F" w:rsidR="00D77BFA" w:rsidRDefault="00B87D40">
      <w:pPr>
        <w:pStyle w:val="ImageCaption"/>
        <w:rPr>
          <w:rFonts w:hint="eastAsia"/>
          <w:lang w:eastAsia="zh-CN"/>
        </w:rPr>
      </w:pPr>
      <w:bookmarkStart w:id="10" w:name="fig1"/>
      <w:r>
        <w:t>Figure </w:t>
      </w:r>
      <w:r>
        <w:fldChar w:fldCharType="begin"/>
      </w:r>
      <w:r>
        <w:instrText xml:space="preserve">SEQ Figure \* ARABIC </w:instrText>
      </w:r>
      <w:r>
        <w:fldChar w:fldCharType="separate"/>
      </w:r>
      <w:r>
        <w:t>1</w:t>
      </w:r>
      <w:r>
        <w:fldChar w:fldCharType="end"/>
      </w:r>
      <w:r>
        <w:t xml:space="preserve">: </w:t>
      </w:r>
      <w:bookmarkEnd w:id="10"/>
      <w:r w:rsidR="00923FB9">
        <w:rPr>
          <w:rFonts w:hint="eastAsia"/>
          <w:lang w:eastAsia="zh-CN"/>
        </w:rPr>
        <w:t>用例图</w:t>
      </w:r>
    </w:p>
    <w:bookmarkEnd w:id="0"/>
    <w:bookmarkEnd w:id="9"/>
    <w:p w14:paraId="5A2704B2" w14:textId="77777777" w:rsidR="00D77BFA" w:rsidRDefault="00D77BFA">
      <w:pPr>
        <w:pStyle w:val="a0"/>
      </w:pPr>
    </w:p>
    <w:sectPr w:rsidR="00D77BF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18A46" w14:textId="77777777" w:rsidR="00B87D40" w:rsidRDefault="00B87D40">
      <w:pPr>
        <w:spacing w:after="0"/>
      </w:pPr>
      <w:r>
        <w:separator/>
      </w:r>
    </w:p>
  </w:endnote>
  <w:endnote w:type="continuationSeparator" w:id="0">
    <w:p w14:paraId="60A09F4A" w14:textId="77777777" w:rsidR="00B87D40" w:rsidRDefault="00B87D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28911" w14:textId="77777777" w:rsidR="00B87D40" w:rsidRDefault="00B87D40">
      <w:r>
        <w:separator/>
      </w:r>
    </w:p>
  </w:footnote>
  <w:footnote w:type="continuationSeparator" w:id="0">
    <w:p w14:paraId="1505D242" w14:textId="77777777" w:rsidR="00B87D40" w:rsidRDefault="00B87D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C21C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EC614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77BFA"/>
    <w:rsid w:val="00923FB9"/>
    <w:rsid w:val="00B87D40"/>
    <w:rsid w:val="00D77BF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A752A"/>
  <w15:docId w15:val="{55FB347E-D391-4DBF-875F-C93BDC14B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ereket-G/Google-File-System-Implementation-with-Pytho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rhitayu2/GFS_Implemen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https://github.com/UniqueWJL/mini-google-file-system" TargetMode="External"/><Relationship Id="rId4" Type="http://schemas.openxmlformats.org/officeDocument/2006/relationships/webSettings" Target="webSettings.xml"/><Relationship Id="rId9" Type="http://schemas.openxmlformats.org/officeDocument/2006/relationships/hyperlink" Target="https://github.com/merrymercy/goGF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04</Words>
  <Characters>1168</Characters>
  <Application>Microsoft Office Word</Application>
  <DocSecurity>0</DocSecurity>
  <Lines>9</Lines>
  <Paragraphs>2</Paragraphs>
  <ScaleCrop>false</ScaleCrop>
  <Company/>
  <LinksUpToDate>false</LinksUpToDate>
  <CharactersWithSpaces>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au Sonder</cp:lastModifiedBy>
  <cp:revision>2</cp:revision>
  <dcterms:created xsi:type="dcterms:W3CDTF">2021-10-09T08:24:00Z</dcterms:created>
  <dcterms:modified xsi:type="dcterms:W3CDTF">2021-10-09T08:25:00Z</dcterms:modified>
</cp:coreProperties>
</file>